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9AB8B" w14:textId="1B9EADE2" w:rsidR="00BA37A9" w:rsidRDefault="00F42A2C">
      <w:pPr>
        <w:pStyle w:val="Title"/>
      </w:pPr>
      <w:r>
        <w:t xml:space="preserve">Title </w:t>
      </w:r>
    </w:p>
    <w:p w14:paraId="5B39AB8C" w14:textId="318175F8" w:rsidR="00BA37A9" w:rsidRDefault="00F42A2C">
      <w:pPr>
        <w:pStyle w:val="Subtitle"/>
      </w:pPr>
      <w:r>
        <w:t xml:space="preserve">Subtitle </w:t>
      </w:r>
    </w:p>
    <w:p w14:paraId="5B39AB8D" w14:textId="4E976DC8" w:rsidR="00BA37A9" w:rsidRDefault="00F42A2C">
      <w:pPr>
        <w:pStyle w:val="Author"/>
      </w:pPr>
      <w:r>
        <w:t xml:space="preserve">Author </w:t>
      </w:r>
    </w:p>
    <w:p w14:paraId="5B39AB8E" w14:textId="225B5E76" w:rsidR="00BA37A9" w:rsidRDefault="00F42A2C">
      <w:pPr>
        <w:pStyle w:val="Date"/>
      </w:pPr>
      <w:r>
        <w:t xml:space="preserve">Date </w:t>
      </w:r>
    </w:p>
    <w:p w14:paraId="370C1F9B" w14:textId="0A1368BC" w:rsidR="00A13487" w:rsidRDefault="00A13487" w:rsidP="00A13487">
      <w:pPr>
        <w:pStyle w:val="Institution"/>
      </w:pPr>
      <w:r>
        <w:t>Institution</w:t>
      </w:r>
    </w:p>
    <w:p w14:paraId="6A60CACE" w14:textId="6017FFFC" w:rsidR="00B72E08" w:rsidRPr="00A13487" w:rsidRDefault="00B72E08" w:rsidP="00B72E08">
      <w:pPr>
        <w:pStyle w:val="AbstractHeading"/>
      </w:pPr>
      <w:r>
        <w:t>Abstract Heading</w:t>
      </w:r>
    </w:p>
    <w:p w14:paraId="5B39AB8F" w14:textId="4877F608" w:rsidR="00BA37A9" w:rsidRDefault="00F42A2C">
      <w:pPr>
        <w:pStyle w:val="Abstract"/>
      </w:pPr>
      <w:r>
        <w:t xml:space="preserve">Abstract </w:t>
      </w:r>
      <w:r w:rsidR="00B72E08">
        <w:t>text</w:t>
      </w:r>
    </w:p>
    <w:p w14:paraId="5B39AB90" w14:textId="08DDBD9E" w:rsidR="00BA37A9" w:rsidRDefault="00F42A2C">
      <w:pPr>
        <w:pStyle w:val="Heading1"/>
      </w:pPr>
      <w:bookmarkStart w:id="0" w:name="heading-1"/>
      <w:r>
        <w:t xml:space="preserve">Heading 1 </w:t>
      </w:r>
      <w:bookmarkEnd w:id="0"/>
    </w:p>
    <w:p w14:paraId="5B39AB91" w14:textId="3DC009CD" w:rsidR="00BA37A9" w:rsidRDefault="00F42A2C">
      <w:pPr>
        <w:pStyle w:val="Heading2"/>
      </w:pPr>
      <w:bookmarkStart w:id="1" w:name="heading-2"/>
      <w:r>
        <w:t xml:space="preserve">Heading 2 </w:t>
      </w:r>
      <w:bookmarkEnd w:id="1"/>
    </w:p>
    <w:p w14:paraId="5B39AB92" w14:textId="0B44C82E" w:rsidR="00BA37A9" w:rsidRDefault="00F42A2C">
      <w:pPr>
        <w:pStyle w:val="Heading3"/>
      </w:pPr>
      <w:bookmarkStart w:id="2" w:name="heading-3"/>
      <w:r>
        <w:t xml:space="preserve">Heading 3 </w:t>
      </w:r>
      <w:bookmarkEnd w:id="2"/>
    </w:p>
    <w:p w14:paraId="5B39AB93" w14:textId="68C043DB" w:rsidR="00BA37A9" w:rsidRDefault="00F42A2C">
      <w:pPr>
        <w:pStyle w:val="Heading4"/>
      </w:pPr>
      <w:bookmarkStart w:id="3" w:name="heading-4"/>
      <w:r>
        <w:t xml:space="preserve">Heading 4 </w:t>
      </w:r>
      <w:bookmarkEnd w:id="3"/>
    </w:p>
    <w:p w14:paraId="5B39AB94" w14:textId="32F81CC6" w:rsidR="00BA37A9" w:rsidRDefault="00F42A2C" w:rsidP="000E0A13">
      <w:pPr>
        <w:pStyle w:val="Heading5"/>
      </w:pPr>
      <w:bookmarkStart w:id="4" w:name="heading-5"/>
      <w:r w:rsidRPr="000E0A13">
        <w:t>Heading</w:t>
      </w:r>
      <w:r>
        <w:t xml:space="preserve"> 5 </w:t>
      </w:r>
      <w:bookmarkEnd w:id="4"/>
    </w:p>
    <w:p w14:paraId="5B39AB95" w14:textId="7374A733" w:rsidR="00BA37A9" w:rsidRDefault="00F42A2C">
      <w:pPr>
        <w:pStyle w:val="Heading6"/>
      </w:pPr>
      <w:bookmarkStart w:id="5" w:name="heading-6"/>
      <w:r>
        <w:t xml:space="preserve">Heading 6 </w:t>
      </w:r>
      <w:bookmarkEnd w:id="5"/>
    </w:p>
    <w:p w14:paraId="5B39AB96" w14:textId="5D3F5679" w:rsidR="00BA37A9" w:rsidRDefault="00F42A2C">
      <w:pPr>
        <w:pStyle w:val="Heading7"/>
      </w:pPr>
      <w:bookmarkStart w:id="6" w:name="heading-7"/>
      <w:r>
        <w:t xml:space="preserve">Heading 7 </w:t>
      </w:r>
      <w:bookmarkEnd w:id="6"/>
    </w:p>
    <w:p w14:paraId="5B39AB97" w14:textId="61E53F0A" w:rsidR="00BA37A9" w:rsidRDefault="00F42A2C">
      <w:pPr>
        <w:pStyle w:val="Heading8"/>
      </w:pPr>
      <w:bookmarkStart w:id="7" w:name="heading-8"/>
      <w:r>
        <w:t xml:space="preserve">Heading 8 </w:t>
      </w:r>
      <w:bookmarkEnd w:id="7"/>
    </w:p>
    <w:p w14:paraId="5B39AB98" w14:textId="32B04FBB" w:rsidR="00BA37A9" w:rsidRDefault="00F42A2C">
      <w:pPr>
        <w:pStyle w:val="Heading9"/>
      </w:pPr>
      <w:bookmarkStart w:id="8" w:name="heading-9"/>
      <w:r>
        <w:t xml:space="preserve">Heading 9 </w:t>
      </w:r>
      <w:bookmarkEnd w:id="8"/>
    </w:p>
    <w:p w14:paraId="5B39AB99" w14:textId="30EF7E65" w:rsidR="00BA37A9" w:rsidRDefault="00F42A2C" w:rsidP="004F31C6">
      <w:pPr>
        <w:pStyle w:val="FirstParagraph"/>
      </w:pPr>
      <w:r>
        <w:t xml:space="preserve">First Paragraph. </w:t>
      </w:r>
    </w:p>
    <w:p w14:paraId="5B39AB9A" w14:textId="6ED0AAC7" w:rsidR="00BA37A9" w:rsidRDefault="00F42A2C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AA3D819" w14:textId="4FFB7B72" w:rsidR="00136E03" w:rsidRDefault="00136E03" w:rsidP="007B7B91">
      <w:pPr>
        <w:pStyle w:val="BlockText"/>
        <w:rPr>
          <w:noProof/>
        </w:rPr>
      </w:pPr>
      <w:r>
        <w:rPr>
          <w:noProof/>
        </w:rPr>
        <w:t>Block Text: Lorem ipsum dolor sit amet, consectetuer adipiscing elit. Maecenas porttitor congue massa. Fusce posuere, magna sed pulvinar ultricies, purus lectus malesuada libero, sit amet commodo magna eros quis urna.</w:t>
      </w:r>
    </w:p>
    <w:p w14:paraId="3872ED02" w14:textId="38BD968F" w:rsidR="0070316D" w:rsidRPr="0070316D" w:rsidRDefault="0070316D" w:rsidP="0070316D">
      <w:pPr>
        <w:pStyle w:val="Equation"/>
      </w:pPr>
      <w:r>
        <w:t>EQUATION</w:t>
      </w:r>
    </w:p>
    <w:p w14:paraId="5B39AB9C" w14:textId="35A29264" w:rsidR="00BA37A9" w:rsidRDefault="00F42A2C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2"/>
        <w:gridCol w:w="722"/>
      </w:tblGrid>
      <w:tr w:rsidR="00BA37A9" w14:paraId="5B39AB9F" w14:textId="77777777" w:rsidTr="00BA3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9AB9D" w14:textId="77777777" w:rsidR="00BA37A9" w:rsidRDefault="00F42A2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39AB9E" w14:textId="77777777" w:rsidR="00BA37A9" w:rsidRDefault="00F42A2C">
            <w:pPr>
              <w:pStyle w:val="Compact"/>
            </w:pPr>
            <w:r>
              <w:t xml:space="preserve"> Table </w:t>
            </w:r>
          </w:p>
        </w:tc>
      </w:tr>
      <w:tr w:rsidR="00BA37A9" w14:paraId="5B39ABA2" w14:textId="77777777">
        <w:tc>
          <w:tcPr>
            <w:tcW w:w="0" w:type="auto"/>
          </w:tcPr>
          <w:p w14:paraId="5B39ABA0" w14:textId="77777777" w:rsidR="00BA37A9" w:rsidRDefault="00F42A2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39ABA1" w14:textId="77777777" w:rsidR="00BA37A9" w:rsidRDefault="00F42A2C">
            <w:pPr>
              <w:pStyle w:val="Compact"/>
            </w:pPr>
            <w:r>
              <w:t xml:space="preserve"> 2 </w:t>
            </w:r>
          </w:p>
        </w:tc>
      </w:tr>
    </w:tbl>
    <w:p w14:paraId="5B39ABA3" w14:textId="2CEC070B" w:rsidR="00BA37A9" w:rsidRDefault="00F42A2C" w:rsidP="007479F5">
      <w:pPr>
        <w:pStyle w:val="TableCaption"/>
        <w:jc w:val="center"/>
      </w:pPr>
      <w:r>
        <w:t>Image Caption</w:t>
      </w:r>
    </w:p>
    <w:p w14:paraId="5B39ABA4" w14:textId="252391A6" w:rsidR="00BA37A9" w:rsidRDefault="00F42A2C">
      <w:pPr>
        <w:pStyle w:val="DefinitionTerm"/>
      </w:pPr>
      <w:proofErr w:type="spellStart"/>
      <w:r>
        <w:t>DefinitionTerm</w:t>
      </w:r>
      <w:proofErr w:type="spellEnd"/>
      <w:r>
        <w:t xml:space="preserve"> </w:t>
      </w:r>
    </w:p>
    <w:p w14:paraId="5B39ABA5" w14:textId="609763C5" w:rsidR="00BA37A9" w:rsidRDefault="00F42A2C">
      <w:pPr>
        <w:pStyle w:val="Definition"/>
      </w:pPr>
      <w:r>
        <w:t xml:space="preserve">Definition </w:t>
      </w:r>
    </w:p>
    <w:p w14:paraId="5B39ABA6" w14:textId="2ADB6DEF" w:rsidR="00BA37A9" w:rsidRDefault="00F42A2C">
      <w:pPr>
        <w:pStyle w:val="DefinitionTerm"/>
      </w:pPr>
      <w:proofErr w:type="spellStart"/>
      <w:r>
        <w:lastRenderedPageBreak/>
        <w:t>DefinitionTerm</w:t>
      </w:r>
      <w:proofErr w:type="spellEnd"/>
      <w:r>
        <w:t xml:space="preserve"> </w:t>
      </w:r>
    </w:p>
    <w:p w14:paraId="5B39ABA7" w14:textId="3F153CD8" w:rsidR="00BA37A9" w:rsidRDefault="00F42A2C">
      <w:pPr>
        <w:pStyle w:val="Definition"/>
      </w:pPr>
      <w:r>
        <w:t xml:space="preserve">Definition </w:t>
      </w:r>
    </w:p>
    <w:p w14:paraId="0F52604A" w14:textId="4841C377" w:rsidR="00B83915" w:rsidRDefault="00B83915" w:rsidP="00B83915">
      <w:pPr>
        <w:pStyle w:val="Funding"/>
      </w:pPr>
      <w:r>
        <w:t>Funding</w:t>
      </w:r>
    </w:p>
    <w:sectPr w:rsidR="00B8391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5A0F9" w14:textId="77777777" w:rsidR="00B150C1" w:rsidRDefault="00B150C1">
      <w:pPr>
        <w:spacing w:after="0"/>
      </w:pPr>
      <w:r>
        <w:separator/>
      </w:r>
    </w:p>
  </w:endnote>
  <w:endnote w:type="continuationSeparator" w:id="0">
    <w:p w14:paraId="3F5BDB1B" w14:textId="77777777" w:rsidR="00B150C1" w:rsidRDefault="00B150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00B0A" w14:textId="77777777" w:rsidR="00B150C1" w:rsidRDefault="00B150C1">
      <w:r>
        <w:separator/>
      </w:r>
    </w:p>
  </w:footnote>
  <w:footnote w:type="continuationSeparator" w:id="0">
    <w:p w14:paraId="7DDE3F99" w14:textId="77777777" w:rsidR="00B150C1" w:rsidRDefault="00B150C1">
      <w:r>
        <w:continuationSeparator/>
      </w:r>
    </w:p>
  </w:footnote>
  <w:footnote w:id="1">
    <w:p w14:paraId="5B39ABAA" w14:textId="77777777" w:rsidR="00BA37A9" w:rsidRDefault="00F42A2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9CEC80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52591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37A9"/>
    <w:rsid w:val="000E0A13"/>
    <w:rsid w:val="00136E03"/>
    <w:rsid w:val="00243EC8"/>
    <w:rsid w:val="002D6039"/>
    <w:rsid w:val="002F3725"/>
    <w:rsid w:val="003B7295"/>
    <w:rsid w:val="003D48C7"/>
    <w:rsid w:val="00430026"/>
    <w:rsid w:val="004B5E12"/>
    <w:rsid w:val="004D4611"/>
    <w:rsid w:val="004F31C6"/>
    <w:rsid w:val="0052610E"/>
    <w:rsid w:val="00557330"/>
    <w:rsid w:val="005732EE"/>
    <w:rsid w:val="00614068"/>
    <w:rsid w:val="00656621"/>
    <w:rsid w:val="006602FF"/>
    <w:rsid w:val="006B3836"/>
    <w:rsid w:val="0070316D"/>
    <w:rsid w:val="00704E5E"/>
    <w:rsid w:val="007479F5"/>
    <w:rsid w:val="007936FA"/>
    <w:rsid w:val="007B7B91"/>
    <w:rsid w:val="008605BF"/>
    <w:rsid w:val="0087716F"/>
    <w:rsid w:val="00887663"/>
    <w:rsid w:val="008B370D"/>
    <w:rsid w:val="009F6D91"/>
    <w:rsid w:val="00A13487"/>
    <w:rsid w:val="00A65AE2"/>
    <w:rsid w:val="00AE2866"/>
    <w:rsid w:val="00B150C1"/>
    <w:rsid w:val="00B72E08"/>
    <w:rsid w:val="00B83915"/>
    <w:rsid w:val="00BA37A9"/>
    <w:rsid w:val="00BC186B"/>
    <w:rsid w:val="00BC228C"/>
    <w:rsid w:val="00C51AA6"/>
    <w:rsid w:val="00C65F44"/>
    <w:rsid w:val="00D0690D"/>
    <w:rsid w:val="00D2238C"/>
    <w:rsid w:val="00D232A3"/>
    <w:rsid w:val="00D47BF4"/>
    <w:rsid w:val="00DA0ECB"/>
    <w:rsid w:val="00E13A99"/>
    <w:rsid w:val="00E30A12"/>
    <w:rsid w:val="00E61E6A"/>
    <w:rsid w:val="00E8195D"/>
    <w:rsid w:val="00F42A2C"/>
    <w:rsid w:val="00FC7E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9AB8B"/>
  <w15:docId w15:val="{B08FC8DD-71C3-404C-B4EE-1EE4838B8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32A3"/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557330"/>
    <w:pPr>
      <w:keepNext/>
      <w:keepLines/>
      <w:spacing w:before="240" w:after="24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57330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auto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557330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auto"/>
    </w:rPr>
  </w:style>
  <w:style w:type="paragraph" w:styleId="Heading4">
    <w:name w:val="heading 4"/>
    <w:basedOn w:val="Normal"/>
    <w:next w:val="BodyText"/>
    <w:uiPriority w:val="9"/>
    <w:unhideWhenUsed/>
    <w:qFormat/>
    <w:rsid w:val="00557330"/>
    <w:pPr>
      <w:keepNext/>
      <w:keepLines/>
      <w:spacing w:before="240" w:after="24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E0A13"/>
    <w:pPr>
      <w:spacing w:after="0"/>
      <w:ind w:firstLine="720"/>
    </w:pPr>
  </w:style>
  <w:style w:type="paragraph" w:customStyle="1" w:styleId="FirstParagraph">
    <w:name w:val="First Paragraph"/>
    <w:basedOn w:val="BodyText"/>
    <w:next w:val="BodyText"/>
    <w:link w:val="FirstParagraphChar"/>
    <w:qFormat/>
    <w:rsid w:val="004F31C6"/>
    <w:pPr>
      <w:ind w:firstLine="0"/>
    </w:pPr>
  </w:style>
  <w:style w:type="paragraph" w:customStyle="1" w:styleId="Compact">
    <w:name w:val="Compact"/>
    <w:basedOn w:val="BodyText"/>
    <w:qFormat/>
    <w:rsid w:val="00A65AE2"/>
    <w:pPr>
      <w:spacing w:before="36" w:after="36"/>
      <w:ind w:firstLine="0"/>
    </w:pPr>
    <w:rPr>
      <w:sz w:val="20"/>
    </w:rPr>
  </w:style>
  <w:style w:type="paragraph" w:styleId="Title">
    <w:name w:val="Title"/>
    <w:basedOn w:val="Normal"/>
    <w:next w:val="BodyText"/>
    <w:qFormat/>
    <w:rsid w:val="000E0A13"/>
    <w:pPr>
      <w:keepNext/>
      <w:keepLines/>
      <w:spacing w:after="120"/>
    </w:pPr>
    <w:rPr>
      <w:rFonts w:eastAsiaTheme="majorEastAsia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2F3725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rsid w:val="005732EE"/>
    <w:pPr>
      <w:keepNext/>
      <w:keepLines/>
      <w:spacing w:after="120"/>
    </w:pPr>
    <w:rPr>
      <w:rFonts w:ascii="Times New Roman" w:hAnsi="Times New Roman"/>
    </w:rPr>
  </w:style>
  <w:style w:type="paragraph" w:styleId="Date">
    <w:name w:val="Date"/>
    <w:next w:val="BodyText"/>
    <w:qFormat/>
    <w:rsid w:val="000E0A13"/>
    <w:pPr>
      <w:keepNext/>
      <w:keepLines/>
      <w:spacing w:after="12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0E0A13"/>
    <w:pPr>
      <w:keepNext/>
      <w:keepLines/>
      <w:spacing w:after="12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AE2866"/>
    <w:pPr>
      <w:spacing w:after="0"/>
      <w:ind w:left="720" w:hanging="720"/>
    </w:pPr>
    <w:rPr>
      <w:sz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887663"/>
    <w:pPr>
      <w:spacing w:before="120" w:after="120"/>
      <w:ind w:left="720" w:right="720" w:firstLine="0"/>
      <w:jc w:val="both"/>
    </w:pPr>
    <w:rPr>
      <w:sz w:val="20"/>
    </w:rPr>
  </w:style>
  <w:style w:type="paragraph" w:styleId="FootnoteText">
    <w:name w:val="footnote text"/>
    <w:basedOn w:val="Normal"/>
    <w:uiPriority w:val="9"/>
    <w:unhideWhenUsed/>
    <w:qFormat/>
    <w:rsid w:val="005732EE"/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link w:val="DefinitionChar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F6D91"/>
    <w:pPr>
      <w:keepNext/>
    </w:pPr>
    <w:rPr>
      <w:sz w:val="20"/>
    </w:rPr>
  </w:style>
  <w:style w:type="paragraph" w:customStyle="1" w:styleId="ImageCaption">
    <w:name w:val="Image Caption"/>
    <w:basedOn w:val="Caption"/>
    <w:rsid w:val="009F6D91"/>
    <w:rPr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Institution">
    <w:name w:val="Institution"/>
    <w:basedOn w:val="Normal"/>
    <w:qFormat/>
    <w:rsid w:val="000E0A13"/>
    <w:pPr>
      <w:spacing w:after="0"/>
    </w:pPr>
  </w:style>
  <w:style w:type="paragraph" w:customStyle="1" w:styleId="Funding">
    <w:name w:val="Funding"/>
    <w:basedOn w:val="Definition"/>
    <w:link w:val="FundingChar"/>
    <w:qFormat/>
    <w:rsid w:val="00B83915"/>
    <w:pPr>
      <w:jc w:val="both"/>
    </w:pPr>
    <w:rPr>
      <w:sz w:val="18"/>
    </w:rPr>
  </w:style>
  <w:style w:type="character" w:customStyle="1" w:styleId="DefinitionChar">
    <w:name w:val="Definition Char"/>
    <w:basedOn w:val="DefaultParagraphFont"/>
    <w:link w:val="Definition"/>
    <w:rsid w:val="00B83915"/>
    <w:rPr>
      <w:rFonts w:ascii="Times New Roman" w:hAnsi="Times New Roman"/>
      <w:color w:val="000000" w:themeColor="text1"/>
    </w:rPr>
  </w:style>
  <w:style w:type="character" w:customStyle="1" w:styleId="FundingChar">
    <w:name w:val="Funding Char"/>
    <w:basedOn w:val="DefinitionChar"/>
    <w:link w:val="Funding"/>
    <w:rsid w:val="00B83915"/>
    <w:rPr>
      <w:rFonts w:ascii="Times New Roman" w:hAnsi="Times New Roman"/>
      <w:color w:val="000000" w:themeColor="text1"/>
      <w:sz w:val="18"/>
    </w:rPr>
  </w:style>
  <w:style w:type="paragraph" w:customStyle="1" w:styleId="AbstractHeading">
    <w:name w:val="Abstract Heading"/>
    <w:basedOn w:val="Heading1"/>
    <w:link w:val="AbstractHeadingChar"/>
    <w:qFormat/>
    <w:rsid w:val="00B72E08"/>
  </w:style>
  <w:style w:type="character" w:customStyle="1" w:styleId="Heading1Char">
    <w:name w:val="Heading 1 Char"/>
    <w:basedOn w:val="DefaultParagraphFont"/>
    <w:link w:val="Heading1"/>
    <w:uiPriority w:val="9"/>
    <w:rsid w:val="00B72E08"/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character" w:customStyle="1" w:styleId="AbstractHeadingChar">
    <w:name w:val="Abstract Heading Char"/>
    <w:basedOn w:val="Heading1Char"/>
    <w:link w:val="AbstractHeading"/>
    <w:rsid w:val="00B72E08"/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customStyle="1" w:styleId="Equation">
    <w:name w:val="Equation"/>
    <w:basedOn w:val="FirstParagraph"/>
    <w:link w:val="EquationChar"/>
    <w:qFormat/>
    <w:rsid w:val="0070316D"/>
    <w:pPr>
      <w:spacing w:before="120" w:after="120"/>
    </w:pPr>
  </w:style>
  <w:style w:type="character" w:customStyle="1" w:styleId="BodyTextChar">
    <w:name w:val="Body Text Char"/>
    <w:basedOn w:val="DefaultParagraphFont"/>
    <w:link w:val="BodyText"/>
    <w:rsid w:val="0070316D"/>
    <w:rPr>
      <w:rFonts w:ascii="Times New Roman" w:hAnsi="Times New Roman"/>
      <w:color w:val="000000" w:themeColor="text1"/>
    </w:rPr>
  </w:style>
  <w:style w:type="character" w:customStyle="1" w:styleId="FirstParagraphChar">
    <w:name w:val="First Paragraph Char"/>
    <w:basedOn w:val="BodyTextChar"/>
    <w:link w:val="FirstParagraph"/>
    <w:rsid w:val="0070316D"/>
    <w:rPr>
      <w:rFonts w:ascii="Times New Roman" w:hAnsi="Times New Roman"/>
      <w:color w:val="000000" w:themeColor="text1"/>
    </w:rPr>
  </w:style>
  <w:style w:type="character" w:customStyle="1" w:styleId="EquationChar">
    <w:name w:val="Equation Char"/>
    <w:basedOn w:val="FirstParagraphChar"/>
    <w:link w:val="Equation"/>
    <w:rsid w:val="0070316D"/>
    <w:rPr>
      <w:rFonts w:ascii="Times New Roman" w:hAnsi="Times New Roman"/>
      <w:color w:val="000000" w:themeColor="tex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7</Words>
  <Characters>559</Characters>
  <Application>Microsoft Office Word</Application>
  <DocSecurity>0</DocSecurity>
  <Lines>4</Lines>
  <Paragraphs>1</Paragraphs>
  <ScaleCrop>false</ScaleCrop>
  <Company/>
  <LinksUpToDate>false</LinksUpToDate>
  <CharactersWithSpaces>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ebastian Rowan</cp:lastModifiedBy>
  <cp:revision>18</cp:revision>
  <dcterms:created xsi:type="dcterms:W3CDTF">2023-12-27T00:57:00Z</dcterms:created>
  <dcterms:modified xsi:type="dcterms:W3CDTF">2024-01-11T20:39:00Z</dcterms:modified>
</cp:coreProperties>
</file>